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b635b1ef98f0819c7ab34f1054414846ccece17"/>
    <w:p>
      <w:pPr>
        <w:pStyle w:val="Heading1"/>
      </w:pPr>
      <w:r>
        <w:t xml:space="preserve">Internship Application Letter: Economist Internship at [Organization Name], Abuja, Nigeria</w:t>
      </w:r>
    </w:p>
    <w:p>
      <w:pPr>
        <w:pStyle w:val="FirstParagraph"/>
      </w:pPr>
      <w:r>
        <w:t xml:space="preserve">Dear Hiring Manager,</w:t>
      </w:r>
    </w:p>
    <w:p>
      <w:pPr>
        <w:pStyle w:val="BodyText"/>
      </w:pPr>
      <w:r>
        <w:t xml:space="preserve">I am writing to express my enthusiastic interest in the Economist Internship position at [Organization Name] in Abuja, Nigeria, as advertised on [Platform where advertisement was seen - e.g., NBS website, LinkedIn]. As a highly motivated and academically accomplished Economics student at the University of Abuja with a profound commitment to understanding and contributing to Nigeria's complex economic landscape, I am confident that my analytical skills, academic background in developmental economics, and deep-rooted connection to the Nigerian capital city position me as an exceptional candidate for this opportunity. This Internship Application Letter represents my formal submission for the Economist Internship role within your esteemed organization in Nigeria Abuja.</w:t>
      </w:r>
    </w:p>
    <w:p>
      <w:pPr>
        <w:pStyle w:val="BodyText"/>
      </w:pPr>
      <w:r>
        <w:t xml:space="preserve">My academic journey at the University of Abuja has been meticulously structured around core economic principles, with a deliberate focus on Nigeria's specific context. I have completed advanced coursework in Nigerian Economic Policy, Macroeconomic Analysis, Development Economics (with emphasis on Sub-Saharan Africa), and Econometrics using STATA – all directly relevant to the responsibilities expected of an Economist intern at your organization. My final year thesis, titled "The Impact of Agricultural Value Chain Financing on Smallholder Farmers' Incomes in Abuja Metropolis," involved primary data collection across Gwagwalada and Kubwa, analyzing how targeted credit schemes influence local food security and income diversification within Nigeria's agricultural sector. This project required navigating the complexities of Nigerian data systems, understanding the interplay between federal policies (like the Agricultural Transformation Agenda) and local implementation challenges, and presenting findings to a panel of faculty members with strong ties to government economic planning bodies. The practical experience gained in this research has solidified my ability to translate theoretical economic models into actionable insights for Nigeria Abuja's unique environment.</w:t>
      </w:r>
    </w:p>
    <w:p>
      <w:pPr>
        <w:pStyle w:val="BodyText"/>
      </w:pPr>
      <w:r>
        <w:t xml:space="preserve">I possess proficiency in key analytical tools essential for modern economic research within the Nigerian context, including STATA, Excel (with advanced statistical functions and data visualization), and basic R programming. I am adept at utilizing Nigeria's publicly available datasets – particularly those from the National Bureau of Statistics (NBS), Central Bank of Nigeria (CBN) reports, and Ministry of Finance publications – to conduct meaningful trend analysis. For instance, during a previous research project analyzing inflation trends in Abuja markets, I successfully integrated NBS Consumer Price Index data with local market survey results to identify discrepancies between national averages and the actual cost-of-living pressures faced by residents in different Abuja districts. This experience honed my ability to critically assess data quality and relevance within the Nigerian economic framework, a skill I am eager to apply under your guidance as an Economist intern.</w:t>
      </w:r>
    </w:p>
    <w:p>
      <w:pPr>
        <w:pStyle w:val="BodyText"/>
      </w:pPr>
      <w:r>
        <w:t xml:space="preserve">Understanding that effective economic policy in Nigeria Abuja requires more than just numerical analysis is crucial. I have actively engaged with the local economic ecosystem through volunteering with the Abuja Economic Development Initiative (AEDI), a non-profit focused on community-level business development. There, I assisted in gathering data for a microenterprise support program targeting women-led businesses in Maitama and Wuse, learning firsthand about the practical barriers these entrepreneurs face – from access to finance and market linkages to navigating local regulatory environments. This experience fostered my empathy for the human impact of economic policies and reinforced my desire to contribute meaningfully to Nigeria's economic development agenda from within Abuja, the nerve center of national policymaking.</w:t>
      </w:r>
    </w:p>
    <w:p>
      <w:pPr>
        <w:pStyle w:val="BodyText"/>
      </w:pPr>
      <w:r>
        <w:t xml:space="preserve">The specific focus of [Organization Name]'s work on [Mention specific area if known - e.g., "fiscal policy reform," "regional economic integration in ECOWAS," "data-driven poverty reduction strategies"] deeply resonates with my academic interests and career aspirations. I am particularly drawn to your recent publication on "[Mention a specific report, project, or initiative by the organization if possible]" and believe the insights generated there align perfectly with my research on agricultural finance. I am eager to contribute my analytical skills in data collection, preliminary analysis using Nigerian datasets, and report drafting support under the mentorship of your experienced Economist team. I understand that an Economist intern at [Organization Name] in Nigeria Abuja will not only support existing projects but also be expected to develop a nuanced understanding of how federal policies manifest at the local level within Abuja's dynamic urban economy.</w:t>
      </w:r>
    </w:p>
    <w:p>
      <w:pPr>
        <w:pStyle w:val="BodyText"/>
      </w:pPr>
      <w:r>
        <w:t xml:space="preserve">I am deeply committed to contributing to the economic development trajectory of Nigeria, with a particular focus on leveraging data for evidence-based decision-making in Abuja. My academic rigor, practical research experience within Nigeria's context, proficiency with essential analytical tools, and genuine passion for understanding the Nigerian economy position me to quickly become a valuable asset to your team. I am highly adaptable, eager to learn from your experts, and possess the professional demeanor required for success in Abuja's demanding public sector environment. I am confident that my proactive approach and dedication align perfectly with [Organization Name]'s mission.</w:t>
      </w:r>
    </w:p>
    <w:p>
      <w:pPr>
        <w:pStyle w:val="BodyText"/>
      </w:pPr>
      <w:r>
        <w:t xml:space="preserve">I am writing this Internship Application Letter with the utmost seriousness about securing an opportunity to contribute to Nigeria Abuja's economic progress. I have attached my detailed Curriculum Vitae for your review, which provides further insight into my academic achievements, research experience, and technical skills. I welcome the opportunity to discuss how my qualifications can benefit [Organization Name] during an interview at your earliest convenience. Thank you for considering my application for the Economist Internship position within your organization in Nigeria Abuja.</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Your University and Expected Graduation Date - e.g., University of Abuja, B.Sc. Economics (Expected May 20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Abuja, Nigeria</dc:title>
  <dc:creator/>
  <dc:language>en</dc:language>
  <cp:keywords/>
  <dcterms:created xsi:type="dcterms:W3CDTF">2026-07-21T03:25:35Z</dcterms:created>
  <dcterms:modified xsi:type="dcterms:W3CDTF">2026-07-21T03:25:35Z</dcterms:modified>
</cp:coreProperties>
</file>

<file path=docProps/custom.xml><?xml version="1.0" encoding="utf-8"?>
<Properties xmlns="http://schemas.openxmlformats.org/officeDocument/2006/custom-properties" xmlns:vt="http://schemas.openxmlformats.org/officeDocument/2006/docPropsVTypes"/>
</file>